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cover-letter"/>
    <w:p>
      <w:pPr>
        <w:pStyle w:val="Heading2"/>
      </w:pPr>
      <w:r>
        <w:t xml:space="preserve">Cover Letter</w:t>
      </w:r>
    </w:p>
    <w:p>
      <w:pPr>
        <w:pStyle w:val="FirstParagraph"/>
      </w:pPr>
      <w:r>
        <w:t xml:space="preserve">Dear [Hiring Manager's Name],</w:t>
      </w:r>
    </w:p>
    <w:p>
      <w:pPr>
        <w:pStyle w:val="BodyText"/>
      </w:pPr>
      <w:r>
        <w:t xml:space="preserve">As a passionate and experienced chef with a deep commitment to culinary excellence, I am writing to express my interest in the Chef position at your esteemed establishment in the United States Los Angeles. The vibrant food scene of Los Angeles, known for its diversity, innovation, and cultural richness, has always inspired me to push the boundaries of gastronomy. My career as a chef has been driven by a desire to create memorable dining experiences that reflect both creativity and authenticity—values I believe align perfectly with your restaurant’s mission.</w:t>
      </w:r>
    </w:p>
    <w:p>
      <w:pPr>
        <w:pStyle w:val="BodyText"/>
      </w:pPr>
      <w:r>
        <w:t xml:space="preserve">With over [X years] of experience in the culinary industry, I have honed my skills in menu development, kitchen management, and team leadership. My journey began at [Previous Restaurant or Culinary Institution], where I was immersed in the art of crafting dishes that celebrated local ingredients and global flavors. This foundation has since evolved through roles at [Other Restaurants or Positions], where I developed a reputation for innovation, attention to detail, and an unwavering dedication to quality. Whether working in a fine-dining setting or a bustling casual eatery, I have consistently delivered exceptional results while fostering a collaborative and motivating environment for my team.</w:t>
      </w:r>
    </w:p>
    <w:p>
      <w:pPr>
        <w:pStyle w:val="BodyText"/>
      </w:pPr>
      <w:r>
        <w:t xml:space="preserve">What sets me apart as a chef is my ability to blend tradition with modernity. In the United States Los Angeles, where food culture is as dynamic as the city itself, this balance is crucial. For instance, during my time at [Previous Restaurant], I led a menu revamp that incorporated seasonal produce from local farmers while introducing contemporary techniques inspired by global cuisines. The response was overwhelming—guests praised the freshness of the ingredients and the creativity of the dishes, which contributed to a 20% increase in customer satisfaction scores. This experience reinforced my belief that great food is not just about taste but also about storytelling and connection.</w:t>
      </w:r>
    </w:p>
    <w:p>
      <w:pPr>
        <w:pStyle w:val="BodyText"/>
      </w:pPr>
      <w:r>
        <w:t xml:space="preserve">As a chef in Los Angeles, I understand the importance of adaptability. The city’s culinary landscape is constantly evolving, with trends shifting rapidly and diners seeking unique, Instagram-worthy experiences. My ability to stay ahead of these trends while maintaining the integrity of my craft has been a cornerstone of my career. For example, I spearheaded a sustainability initiative at [Previous Restaurant] that reduced food waste by 30% through creative portion control and composting programs. This not only aligned with the growing demand for eco-conscious dining but also enhanced the restaurant’s reputation as a leader in responsible cuisine.</w:t>
      </w:r>
    </w:p>
    <w:p>
      <w:pPr>
        <w:pStyle w:val="BodyText"/>
      </w:pPr>
      <w:r>
        <w:t xml:space="preserve">One of my proudest achievements was being part of the team that opened [Another Restaurant or Project], where I served as a lead chef. The project required me to work closely with chefs from diverse backgrounds, which allowed me to draw inspiration from various culinary traditions. This experience deepened my appreciation for the cultural tapestry of Los Angeles and reinforced my commitment to creating dishes that honor the city’s multicultural roots. Whether it’s a fusion of Korean and Mexican flavors or a reimagined classic like California rolls, I strive to reflect the spirit of innovation that defines our community.</w:t>
      </w:r>
    </w:p>
    <w:p>
      <w:pPr>
        <w:pStyle w:val="BodyText"/>
      </w:pPr>
      <w:r>
        <w:t xml:space="preserve">What excites me most about the opportunity to join your team is the chance to contribute to a restaurant that values both excellence and authenticity. Los Angeles is home to some of the world’s most iconic food destinations, and I am eager to bring my expertise in [specific areas, e.g., farm-to-table cooking, pastry arts, or international cuisine] to your kitchen. My goal is not only to deliver exceptional meals but also to foster a culture of creativity and collaboration that elevates every guest’s experience.</w:t>
      </w:r>
    </w:p>
    <w:p>
      <w:pPr>
        <w:pStyle w:val="BodyText"/>
      </w:pPr>
      <w:r>
        <w:t xml:space="preserve">Throughout my career, I have worked in environments that prioritize teamwork, integrity, and a shared passion for food. I thrive in fast-paced kitchens where communication and adaptability are key, and I am confident that my leadership skills will contribute to the continued success of your establishment. In addition to my technical expertise, I bring a strong work ethic and a genuine enthusiasm for the culinary arts that drives me to exceed expectations every day.</w:t>
      </w:r>
    </w:p>
    <w:p>
      <w:pPr>
        <w:pStyle w:val="BodyText"/>
      </w:pPr>
      <w:r>
        <w:t xml:space="preserve">As a chef in the United States Los Angeles, I have witnessed firsthand how food has the power to bring people together. Whether it’s a family gathering, a special celebration, or a casual meal with friends, I believe that every dish should be crafted with care and intention. This philosophy guides my approach to cooking and has been instrumental in building lasting relationships with both colleagues and guests.</w:t>
      </w:r>
    </w:p>
    <w:p>
      <w:pPr>
        <w:pStyle w:val="BodyText"/>
      </w:pPr>
      <w:r>
        <w:t xml:space="preserve">I am particularly drawn to your restaurant because of its reputation for [specific quality or achievement, e.g., "innovative menu design" or "commitment to community outreach"]. I would be honored to contribute my skills, creativity, and dedication to furthering this mission. I am confident that my experience and passion for culinary arts make me a strong candidate for the Chef position, and I would welcome the opportunity to discuss how I can add value to your team.</w:t>
      </w:r>
    </w:p>
    <w:p>
      <w:pPr>
        <w:pStyle w:val="BodyText"/>
      </w:pPr>
      <w:r>
        <w:t xml:space="preserve">Thank you for considering my application. I look forward to the possibility of contributing to your restaurant’s success and being part of the vibrant food scene in Los Angeles. Please feel free to contact me at [your phone number] or [your email address] at your earliest convenience. I am available for an interview at your convenience and am excited about the opportunity to discuss this exciting venture further.</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United States Los Angeles</dc:title>
  <dc:creator/>
  <cp:keywords/>
  <dcterms:created xsi:type="dcterms:W3CDTF">2026-07-24T21:33:01Z</dcterms:created>
  <dcterms:modified xsi:type="dcterms:W3CDTF">2026-07-24T21:33:01Z</dcterms:modified>
</cp:coreProperties>
</file>

<file path=docProps/custom.xml><?xml version="1.0" encoding="utf-8"?>
<Properties xmlns="http://schemas.openxmlformats.org/officeDocument/2006/custom-properties" xmlns:vt="http://schemas.openxmlformats.org/officeDocument/2006/docPropsVTypes"/>
</file>